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394a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b6ef31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51ec1f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30T12:25:16Z</dcterms:created>
  <dcterms:modified xsi:type="dcterms:W3CDTF">2021-04-30T12:25:16Z</dcterms:modified>
</cp:coreProperties>
</file>